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8CB95" w14:textId="3AB709B3" w:rsidR="000A4FCF" w:rsidRPr="001861CD" w:rsidRDefault="001861CD" w:rsidP="000A4FCF">
      <w:pPr>
        <w:jc w:val="center"/>
        <w:rPr>
          <w:rFonts w:ascii="National-Black"/>
          <w:b/>
          <w:color w:val="003976"/>
          <w:spacing w:val="4"/>
          <w:sz w:val="32"/>
          <w:szCs w:val="28"/>
        </w:rPr>
      </w:pPr>
      <w:r>
        <w:rPr>
          <w:noProof/>
        </w:rPr>
        <w:drawing>
          <wp:anchor distT="0" distB="0" distL="114300" distR="114300" simplePos="0" relativeHeight="251658241" behindDoc="0" locked="0" layoutInCell="1" allowOverlap="1" wp14:anchorId="4781098F" wp14:editId="2E0AA51B">
            <wp:simplePos x="0" y="0"/>
            <wp:positionH relativeFrom="column">
              <wp:posOffset>-955675</wp:posOffset>
            </wp:positionH>
            <wp:positionV relativeFrom="paragraph">
              <wp:posOffset>-92011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8725070" w14:textId="62EBE786" w:rsidR="0032761B" w:rsidRPr="000A4FCF" w:rsidRDefault="0032761B" w:rsidP="000A4FCF">
      <w:pPr>
        <w:jc w:val="center"/>
        <w:rPr>
          <w:rFonts w:ascii="National-Black"/>
          <w:b/>
          <w:color w:val="003976"/>
          <w:spacing w:val="4"/>
          <w:sz w:val="8"/>
          <w:szCs w:val="2"/>
        </w:rPr>
      </w:pPr>
    </w:p>
    <w:p w14:paraId="3E69FF08" w14:textId="77777777" w:rsidR="00001574" w:rsidRPr="001861CD" w:rsidRDefault="00001574" w:rsidP="00845BDE">
      <w:pPr>
        <w:ind w:right="-990" w:hanging="1080"/>
        <w:jc w:val="center"/>
        <w:rPr>
          <w:rFonts w:ascii="National-Black"/>
          <w:b/>
          <w:color w:val="003976"/>
          <w:spacing w:val="4"/>
          <w:sz w:val="38"/>
          <w:szCs w:val="22"/>
        </w:rPr>
      </w:pPr>
    </w:p>
    <w:p w14:paraId="7AB0A1AB" w14:textId="4BEA6FDF" w:rsidR="00845BDE" w:rsidRPr="000E482D" w:rsidRDefault="0074660D" w:rsidP="000E482D">
      <w:pPr>
        <w:pStyle w:val="Heading1"/>
      </w:pPr>
      <w:r w:rsidRPr="000E482D">
        <w:t xml:space="preserve">Bachelor of Arts in </w:t>
      </w:r>
      <w:r w:rsidR="000A4FCF" w:rsidRPr="000E482D">
        <w:t>Psychology</w:t>
      </w:r>
      <w:r w:rsidR="00246F02">
        <w:t xml:space="preserve"> (Counseling </w:t>
      </w:r>
      <w:r w:rsidR="00F96185">
        <w:t>Careers concentration)</w:t>
      </w:r>
      <w:r w:rsidR="002C6646" w:rsidRPr="000E482D">
        <w:t xml:space="preserve"> </w:t>
      </w:r>
      <w:r w:rsidRPr="000E482D">
        <w:t>to Juris Doctor (JD)</w:t>
      </w:r>
    </w:p>
    <w:p w14:paraId="4B52889C" w14:textId="77777777" w:rsidR="00EC514D" w:rsidRDefault="00EC514D" w:rsidP="00EC514D">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EC514D" w:rsidRPr="000A4FCF" w14:paraId="37F2C77A" w14:textId="77777777" w:rsidTr="00792A79">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4FAB21"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64DE63"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B46E28"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3867AA8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7DB7014"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EC514D" w:rsidRPr="000A4FCF" w14:paraId="1D68A18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C05A8D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002C7D2F"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CB2574"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85DF41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2092D07"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5114AD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371307D" w14:textId="77777777" w:rsidR="00EC514D" w:rsidRPr="000A4FCF" w:rsidRDefault="00EC514D" w:rsidP="0029607E">
            <w:pPr>
              <w:tabs>
                <w:tab w:val="left" w:pos="720"/>
              </w:tabs>
              <w:rPr>
                <w:rFonts w:ascii="National Book" w:hAnsi="National Book" w:cs="Arial"/>
                <w:color w:val="002060"/>
                <w:sz w:val="20"/>
                <w:szCs w:val="20"/>
              </w:rPr>
            </w:pPr>
          </w:p>
        </w:tc>
      </w:tr>
      <w:tr w:rsidR="00C95B1A" w:rsidRPr="000A4FCF" w14:paraId="0352B074"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769F789" w14:textId="6C8F0CA3" w:rsidR="00C95B1A" w:rsidRPr="000A4FCF" w:rsidRDefault="00C95B1A" w:rsidP="00C95B1A">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1)</w:t>
            </w:r>
          </w:p>
        </w:tc>
        <w:tc>
          <w:tcPr>
            <w:tcW w:w="900" w:type="dxa"/>
            <w:tcBorders>
              <w:top w:val="single" w:sz="4" w:space="0" w:color="auto"/>
              <w:left w:val="single" w:sz="4" w:space="0" w:color="auto"/>
              <w:bottom w:val="single" w:sz="4" w:space="0" w:color="auto"/>
              <w:right w:val="single" w:sz="4" w:space="0" w:color="auto"/>
            </w:tcBorders>
          </w:tcPr>
          <w:p w14:paraId="374A332A" w14:textId="77777777" w:rsidR="00C95B1A" w:rsidRPr="000A4FCF" w:rsidRDefault="00C95B1A" w:rsidP="00C95B1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499976B" w14:textId="77777777" w:rsidR="00C95B1A" w:rsidRPr="000A4FCF" w:rsidRDefault="00C95B1A" w:rsidP="00C95B1A">
            <w:pPr>
              <w:tabs>
                <w:tab w:val="left" w:pos="720"/>
              </w:tabs>
              <w:rPr>
                <w:rFonts w:ascii="National Book" w:hAnsi="National Book" w:cs="Arial"/>
                <w:color w:val="002060"/>
                <w:sz w:val="20"/>
                <w:szCs w:val="20"/>
              </w:rPr>
            </w:pPr>
          </w:p>
        </w:tc>
      </w:tr>
      <w:tr w:rsidR="00C95B1A" w:rsidRPr="000A4FCF" w14:paraId="3132FA4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647F7AF" w14:textId="4FA8BB4B" w:rsidR="00C95B1A" w:rsidRPr="000A4FCF" w:rsidRDefault="00C95B1A" w:rsidP="00C95B1A">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MCR)</w:t>
            </w:r>
          </w:p>
        </w:tc>
        <w:tc>
          <w:tcPr>
            <w:tcW w:w="900" w:type="dxa"/>
            <w:tcBorders>
              <w:top w:val="single" w:sz="4" w:space="0" w:color="auto"/>
              <w:left w:val="single" w:sz="4" w:space="0" w:color="auto"/>
              <w:bottom w:val="single" w:sz="4" w:space="0" w:color="auto"/>
              <w:right w:val="single" w:sz="4" w:space="0" w:color="auto"/>
            </w:tcBorders>
          </w:tcPr>
          <w:p w14:paraId="61F5A820" w14:textId="77777777" w:rsidR="00C95B1A" w:rsidRPr="000A4FCF" w:rsidRDefault="00C95B1A" w:rsidP="00C95B1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3FC345" w14:textId="77777777" w:rsidR="00C95B1A" w:rsidRPr="000A4FCF" w:rsidRDefault="00C95B1A" w:rsidP="00C95B1A">
            <w:pPr>
              <w:tabs>
                <w:tab w:val="left" w:pos="720"/>
              </w:tabs>
              <w:rPr>
                <w:rFonts w:ascii="National Book" w:hAnsi="National Book" w:cs="Arial"/>
                <w:color w:val="002060"/>
                <w:sz w:val="20"/>
                <w:szCs w:val="20"/>
              </w:rPr>
            </w:pPr>
          </w:p>
        </w:tc>
      </w:tr>
      <w:tr w:rsidR="00EC514D" w:rsidRPr="000A4FCF" w14:paraId="4DD2FDF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0BB7F87E" w14:textId="77777777" w:rsidR="00EC514D" w:rsidRPr="000A4FCF" w:rsidRDefault="00EC514D" w:rsidP="0029607E">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2BC4C1EE"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6509E3B"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B02B1CA" w14:textId="77777777" w:rsidTr="0029607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26515D1"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EC514D" w:rsidRPr="000A4FCF" w14:paraId="02DE4DCF"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16B7B6E"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736B1E46"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F75522C"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4B3DBC0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55BC05D"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BEF722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BFBF048"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C6CC4C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A62D8B2" w14:textId="6F4C786B" w:rsidR="00EC514D" w:rsidRPr="000A4FCF" w:rsidRDefault="00276FA0" w:rsidP="0029607E">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2)</w:t>
            </w:r>
          </w:p>
        </w:tc>
        <w:tc>
          <w:tcPr>
            <w:tcW w:w="900" w:type="dxa"/>
            <w:tcBorders>
              <w:top w:val="single" w:sz="4" w:space="0" w:color="auto"/>
              <w:left w:val="single" w:sz="4" w:space="0" w:color="auto"/>
              <w:bottom w:val="single" w:sz="4" w:space="0" w:color="auto"/>
              <w:right w:val="single" w:sz="4" w:space="0" w:color="auto"/>
            </w:tcBorders>
          </w:tcPr>
          <w:p w14:paraId="5D1FE613"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CA56B2"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B54007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43C6DA05"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EA6BAB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61AE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558BC8B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0A3A80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11730977"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53ECEA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342BBAC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EA11190"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EC514D" w:rsidRPr="000A4FCF" w14:paraId="542A007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0CA90258"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4ACB973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755AD1"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79204E" w:rsidRPr="000A4FCF" w14:paraId="2CBA5BF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A605E25" w14:textId="314938B4" w:rsidR="0079204E" w:rsidRPr="000A4FCF" w:rsidRDefault="0079204E" w:rsidP="0079204E">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I (Social/Personality) </w:t>
            </w:r>
            <w:r>
              <w:rPr>
                <w:rFonts w:ascii="National Book" w:hAnsi="National Book" w:cs="Arial"/>
                <w:color w:val="002060"/>
                <w:sz w:val="20"/>
                <w:szCs w:val="20"/>
              </w:rPr>
              <w:t>or 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0E08A2E3" w14:textId="67672E20" w:rsidR="0079204E" w:rsidRPr="000A4FCF" w:rsidRDefault="0079204E" w:rsidP="0079204E">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5D9216" w14:textId="41461024" w:rsidR="0079204E" w:rsidRPr="000A4FCF" w:rsidRDefault="0079204E" w:rsidP="0079204E">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79204E" w:rsidRPr="000A4FCF" w14:paraId="2AC39302" w14:textId="77777777" w:rsidTr="00314A06">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0466E3E2" w14:textId="0DAF37E0" w:rsidR="0079204E" w:rsidRPr="000A4FCF" w:rsidRDefault="0079204E" w:rsidP="0079204E">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21211 Psychology of Everyday Life (DIVD) (KSS)</w:t>
            </w:r>
          </w:p>
        </w:tc>
        <w:tc>
          <w:tcPr>
            <w:tcW w:w="900" w:type="dxa"/>
            <w:tcBorders>
              <w:top w:val="single" w:sz="4" w:space="0" w:color="auto"/>
              <w:left w:val="single" w:sz="4" w:space="0" w:color="auto"/>
              <w:bottom w:val="single" w:sz="4" w:space="0" w:color="auto"/>
              <w:right w:val="single" w:sz="4" w:space="0" w:color="auto"/>
            </w:tcBorders>
            <w:vAlign w:val="center"/>
          </w:tcPr>
          <w:p w14:paraId="7A40FDB6" w14:textId="7FC7F741" w:rsidR="0079204E" w:rsidRPr="000A4FCF" w:rsidRDefault="0079204E" w:rsidP="0079204E">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A521A31" w14:textId="356582B5" w:rsidR="0079204E" w:rsidRPr="000A4FCF" w:rsidRDefault="0079204E" w:rsidP="0079204E">
            <w:pPr>
              <w:tabs>
                <w:tab w:val="left" w:pos="720"/>
              </w:tabs>
              <w:jc w:val="center"/>
              <w:rPr>
                <w:rFonts w:ascii="National Book" w:hAnsi="National Book" w:cs="Arial"/>
                <w:color w:val="002060"/>
                <w:sz w:val="20"/>
                <w:szCs w:val="20"/>
              </w:rPr>
            </w:pPr>
          </w:p>
        </w:tc>
      </w:tr>
      <w:tr w:rsidR="00EC514D" w:rsidRPr="000A4FCF" w14:paraId="27E91FAC"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BEB78F6"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038C48EB"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D600CA"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049BC77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570DE9B"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18A0F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E440EE"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20EE5BE"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73F4A36"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3168DF" w:rsidRPr="000A4FCF" w14:paraId="3B62C28D"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09061A0" w14:textId="3FC0A650" w:rsidR="003168DF" w:rsidRPr="000A4FCF" w:rsidRDefault="003168DF" w:rsidP="003168DF">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I (Social/Personality) </w:t>
            </w:r>
            <w:r>
              <w:rPr>
                <w:rFonts w:ascii="National Book" w:hAnsi="National Book" w:cs="Arial"/>
                <w:color w:val="002060"/>
                <w:sz w:val="20"/>
                <w:szCs w:val="20"/>
              </w:rPr>
              <w:t>or 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0DFDE211" w14:textId="45288AD5" w:rsidR="003168DF" w:rsidRPr="000A4FCF" w:rsidRDefault="003168DF" w:rsidP="003168DF">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FD64D5D" w14:textId="5052E0C2" w:rsidR="003168DF" w:rsidRPr="000A4FCF" w:rsidRDefault="003168DF" w:rsidP="003168DF">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3168DF" w:rsidRPr="000A4FCF" w14:paraId="75A2BBF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CE65ED" w14:textId="1180201A" w:rsidR="003168DF" w:rsidRPr="000A4FCF" w:rsidRDefault="003168DF" w:rsidP="003168DF">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111 Psychopathy</w:t>
            </w:r>
          </w:p>
        </w:tc>
        <w:tc>
          <w:tcPr>
            <w:tcW w:w="900" w:type="dxa"/>
            <w:tcBorders>
              <w:top w:val="single" w:sz="4" w:space="0" w:color="auto"/>
              <w:left w:val="single" w:sz="4" w:space="0" w:color="auto"/>
              <w:bottom w:val="single" w:sz="4" w:space="0" w:color="auto"/>
              <w:right w:val="single" w:sz="4" w:space="0" w:color="auto"/>
            </w:tcBorders>
            <w:vAlign w:val="center"/>
          </w:tcPr>
          <w:p w14:paraId="4729129C" w14:textId="1E95A9AA" w:rsidR="003168DF" w:rsidRPr="000A4FCF" w:rsidRDefault="003168DF" w:rsidP="003168DF">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DBBB887" w14:textId="3C86C6D9" w:rsidR="003168DF" w:rsidRPr="000A4FCF" w:rsidRDefault="003168DF" w:rsidP="003168DF">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3168DF" w:rsidRPr="000A4FCF" w14:paraId="7AEA8F0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F116038" w14:textId="73D7D3B5" w:rsidR="003168DF" w:rsidRPr="0050345B" w:rsidRDefault="003168DF" w:rsidP="003168DF">
            <w:pPr>
              <w:tabs>
                <w:tab w:val="left" w:pos="720"/>
              </w:tabs>
              <w:rPr>
                <w:rFonts w:ascii="National Book" w:hAnsi="National Book" w:cs="Arial"/>
                <w:color w:val="002060"/>
                <w:sz w:val="20"/>
                <w:szCs w:val="20"/>
                <w:vertAlign w:val="superscript"/>
              </w:rPr>
            </w:pPr>
            <w:r w:rsidRPr="00AA2019">
              <w:rPr>
                <w:rFonts w:ascii="National Book" w:hAnsi="National Book" w:cs="Arial"/>
                <w:color w:val="002060"/>
                <w:sz w:val="20"/>
                <w:szCs w:val="20"/>
              </w:rPr>
              <w:t xml:space="preserve">Group IV (Application of Psychological Science) </w:t>
            </w:r>
            <w:r w:rsidRPr="00AA2019">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58A549CA" w14:textId="26BFA990" w:rsidR="003168DF" w:rsidRPr="000A4FCF" w:rsidRDefault="003168DF" w:rsidP="003168DF">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580CB78D" w14:textId="11A2E4F6" w:rsidR="003168DF" w:rsidRPr="000A4FCF" w:rsidRDefault="003168DF" w:rsidP="003168DF">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EC514D" w:rsidRPr="000A4FCF" w14:paraId="26BDB18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37D4A6C"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89CCD1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753D4E"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36982F5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5059DD"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3945A9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D64FF05"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7486943D"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5C21BA" w14:textId="77777777"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DF02C9" w:rsidRPr="000A4FCF" w14:paraId="5D60ACF1"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9F1E6C9" w14:textId="6725C43B" w:rsidR="00DF02C9" w:rsidRPr="000A4FCF" w:rsidRDefault="00DF02C9" w:rsidP="00DF02C9">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 xml:space="preserve">Group </w:t>
            </w:r>
            <w:r>
              <w:rPr>
                <w:rFonts w:ascii="National Book" w:hAnsi="National Book" w:cs="Arial"/>
                <w:color w:val="002060"/>
                <w:sz w:val="20"/>
                <w:szCs w:val="20"/>
              </w:rPr>
              <w:t>II</w:t>
            </w:r>
            <w:r w:rsidRPr="009A0532">
              <w:rPr>
                <w:rFonts w:ascii="National Book" w:hAnsi="National Book" w:cs="Arial"/>
                <w:color w:val="002060"/>
                <w:sz w:val="20"/>
                <w:szCs w:val="20"/>
              </w:rPr>
              <w:t xml:space="preserve"> (</w:t>
            </w:r>
            <w:r>
              <w:rPr>
                <w:rFonts w:ascii="National Book" w:hAnsi="National Book" w:cs="Arial"/>
                <w:color w:val="002060"/>
                <w:sz w:val="20"/>
                <w:szCs w:val="20"/>
              </w:rPr>
              <w:t>Cognition</w:t>
            </w:r>
            <w:r w:rsidRPr="009A0532">
              <w:rPr>
                <w:rFonts w:ascii="National Book" w:hAnsi="National Book" w:cs="Arial"/>
                <w:color w:val="002060"/>
                <w:sz w:val="20"/>
                <w:szCs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002FAC54" w14:textId="499B9449" w:rsidR="00DF02C9" w:rsidRPr="000A4FCF" w:rsidRDefault="00DF02C9" w:rsidP="00DF02C9">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F2B6EE" w14:textId="0C51A62D" w:rsidR="00DF02C9" w:rsidRPr="000A4FCF" w:rsidRDefault="00DF02C9" w:rsidP="00DF02C9">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DF02C9" w:rsidRPr="000A4FCF" w14:paraId="0C1967E5" w14:textId="77777777" w:rsidTr="003E2C5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60D771AA" w14:textId="248BB238" w:rsidR="00DF02C9" w:rsidRPr="000A4FCF" w:rsidRDefault="00DF02C9" w:rsidP="00DF02C9">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383 Introduction to Clinical Psychology</w:t>
            </w:r>
          </w:p>
        </w:tc>
        <w:tc>
          <w:tcPr>
            <w:tcW w:w="900" w:type="dxa"/>
            <w:tcBorders>
              <w:top w:val="single" w:sz="4" w:space="0" w:color="auto"/>
              <w:left w:val="single" w:sz="4" w:space="0" w:color="auto"/>
              <w:bottom w:val="single" w:sz="4" w:space="0" w:color="auto"/>
              <w:right w:val="single" w:sz="4" w:space="0" w:color="auto"/>
            </w:tcBorders>
            <w:vAlign w:val="center"/>
          </w:tcPr>
          <w:p w14:paraId="443077F9" w14:textId="382706A1" w:rsidR="00DF02C9" w:rsidRPr="000A4FCF" w:rsidRDefault="00DF02C9" w:rsidP="00DF02C9">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127776E8" w14:textId="4C362D6C" w:rsidR="00DF02C9" w:rsidRPr="000A4FCF" w:rsidRDefault="00DF02C9" w:rsidP="00DF02C9">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EC514D" w:rsidRPr="000A4FCF" w14:paraId="3FCFF761"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45B365DA"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0E5735BD"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B54975"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40989EA8"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85210F7"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F61AD91"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C8BB7"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7B7F4A3D"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A0B6F32"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3B594A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8157D93" w14:textId="77777777" w:rsidR="00EC514D" w:rsidRPr="000A4FCF" w:rsidRDefault="00EC514D" w:rsidP="0029607E">
            <w:pPr>
              <w:tabs>
                <w:tab w:val="left" w:pos="720"/>
              </w:tabs>
              <w:jc w:val="center"/>
              <w:rPr>
                <w:rFonts w:ascii="National Book" w:hAnsi="National Book" w:cs="Arial"/>
                <w:color w:val="002060"/>
                <w:sz w:val="20"/>
                <w:szCs w:val="20"/>
              </w:rPr>
            </w:pPr>
          </w:p>
        </w:tc>
      </w:tr>
    </w:tbl>
    <w:p w14:paraId="5D4FFE32" w14:textId="77777777" w:rsidR="00EC514D" w:rsidRDefault="00EC514D" w:rsidP="00EC514D"/>
    <w:p w14:paraId="60D79DB4" w14:textId="77777777" w:rsidR="00EC514D" w:rsidRDefault="00EC514D" w:rsidP="00EC514D"/>
    <w:p w14:paraId="4AC9DE8D" w14:textId="77777777" w:rsidR="00EC514D" w:rsidRDefault="00EC514D" w:rsidP="00EC514D"/>
    <w:p w14:paraId="3D6BB119" w14:textId="77777777" w:rsidR="00EC514D" w:rsidRDefault="00EC514D" w:rsidP="00EC514D"/>
    <w:p w14:paraId="6775D8CE" w14:textId="77777777" w:rsidR="00EC514D" w:rsidRDefault="00EC514D" w:rsidP="00EC514D"/>
    <w:p w14:paraId="2F0B570A" w14:textId="77777777" w:rsidR="00EC514D" w:rsidRDefault="00EC514D" w:rsidP="00EC514D"/>
    <w:tbl>
      <w:tblPr>
        <w:tblW w:w="9360" w:type="dxa"/>
        <w:tblInd w:w="-5" w:type="dxa"/>
        <w:tblLayout w:type="fixed"/>
        <w:tblLook w:val="01C0" w:firstRow="0" w:lastRow="1" w:firstColumn="1" w:lastColumn="1" w:noHBand="0" w:noVBand="0"/>
      </w:tblPr>
      <w:tblGrid>
        <w:gridCol w:w="7110"/>
        <w:gridCol w:w="900"/>
        <w:gridCol w:w="1350"/>
      </w:tblGrid>
      <w:tr w:rsidR="00EC514D" w:rsidRPr="000A4FCF" w14:paraId="6EDB63DC" w14:textId="77777777" w:rsidTr="00792A79">
        <w:trPr>
          <w:trHeight w:val="512"/>
          <w:tblHeader/>
        </w:trPr>
        <w:tc>
          <w:tcPr>
            <w:tcW w:w="7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16EC4E"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lastRenderedPageBreak/>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7445BA"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A3BECB"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2AD8A860"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192E142" w14:textId="7AAC164E"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7C7D7F">
              <w:rPr>
                <w:rFonts w:ascii="National Book" w:hAnsi="National Book" w:cs="Arial"/>
                <w:b/>
                <w:color w:val="FFFFFF" w:themeColor="background1"/>
                <w:sz w:val="20"/>
                <w:szCs w:val="20"/>
              </w:rPr>
              <w:t>1</w:t>
            </w:r>
            <w:r w:rsidR="00276FA0">
              <w:rPr>
                <w:rFonts w:ascii="National Book" w:hAnsi="National Book" w:cs="Arial"/>
                <w:b/>
                <w:color w:val="FFFFFF" w:themeColor="background1"/>
                <w:sz w:val="20"/>
                <w:szCs w:val="20"/>
              </w:rPr>
              <w:t>5</w:t>
            </w:r>
            <w:r>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w:t>
            </w:r>
            <w:r w:rsidR="00276FA0">
              <w:rPr>
                <w:rFonts w:ascii="National Book" w:hAnsi="National Book" w:cs="Arial"/>
                <w:b/>
                <w:color w:val="FFFFFF" w:themeColor="background1"/>
                <w:sz w:val="20"/>
                <w:szCs w:val="20"/>
              </w:rPr>
              <w:t>7</w:t>
            </w:r>
            <w:r w:rsidRPr="000A4FCF">
              <w:rPr>
                <w:rFonts w:ascii="National Book" w:hAnsi="National Book" w:cs="Arial"/>
                <w:b/>
                <w:color w:val="FFFFFF" w:themeColor="background1"/>
                <w:sz w:val="20"/>
                <w:szCs w:val="20"/>
              </w:rPr>
              <w:t xml:space="preserve"> Credit Hours] Kent State University</w:t>
            </w:r>
          </w:p>
        </w:tc>
      </w:tr>
      <w:tr w:rsidR="000B203A" w:rsidRPr="000A4FCF" w14:paraId="50667AE1"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tcPr>
          <w:p w14:paraId="54C0270B" w14:textId="79C8DDE7" w:rsidR="000B203A" w:rsidRPr="000A4FCF" w:rsidRDefault="000B203A" w:rsidP="000B203A">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 (Behavioral Neuroscience/Learning) or Group II (Cognition) or 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6AA6A55D" w14:textId="569CC571" w:rsidR="000B203A" w:rsidRPr="000A4FCF" w:rsidRDefault="000B203A" w:rsidP="000B203A">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622CEDC" w14:textId="1DB0898A" w:rsidR="000B203A" w:rsidRPr="000A4FCF" w:rsidRDefault="000B203A" w:rsidP="000B203A">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0B203A" w:rsidRPr="000A4FCF" w14:paraId="312ACBDF"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tcPr>
          <w:p w14:paraId="0684E2FB" w14:textId="4AFCEBB5" w:rsidR="000B203A" w:rsidRPr="000A4FCF" w:rsidRDefault="000B203A" w:rsidP="000B203A">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231 Psychological Assessment</w:t>
            </w:r>
          </w:p>
        </w:tc>
        <w:tc>
          <w:tcPr>
            <w:tcW w:w="900" w:type="dxa"/>
            <w:tcBorders>
              <w:top w:val="single" w:sz="4" w:space="0" w:color="auto"/>
              <w:left w:val="single" w:sz="4" w:space="0" w:color="auto"/>
              <w:bottom w:val="single" w:sz="4" w:space="0" w:color="auto"/>
              <w:right w:val="single" w:sz="4" w:space="0" w:color="auto"/>
            </w:tcBorders>
          </w:tcPr>
          <w:p w14:paraId="33047779" w14:textId="583C5F2C" w:rsidR="000B203A" w:rsidRPr="000A4FCF" w:rsidRDefault="000B203A" w:rsidP="000B203A">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4D6830F3" w14:textId="101BA25A" w:rsidR="000B203A" w:rsidRPr="000A4FCF" w:rsidRDefault="000B203A" w:rsidP="000B203A">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0B203A" w:rsidRPr="000A4FCF" w14:paraId="0A941D3D"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51DBEB93" w14:textId="415667E8" w:rsidR="000B203A" w:rsidRPr="000A4FCF" w:rsidRDefault="000B203A" w:rsidP="000B203A">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Concentration Elective</w:t>
            </w:r>
          </w:p>
        </w:tc>
        <w:tc>
          <w:tcPr>
            <w:tcW w:w="900" w:type="dxa"/>
            <w:tcBorders>
              <w:top w:val="single" w:sz="4" w:space="0" w:color="auto"/>
              <w:left w:val="single" w:sz="4" w:space="0" w:color="auto"/>
              <w:bottom w:val="single" w:sz="4" w:space="0" w:color="auto"/>
              <w:right w:val="single" w:sz="4" w:space="0" w:color="auto"/>
            </w:tcBorders>
            <w:vAlign w:val="center"/>
          </w:tcPr>
          <w:p w14:paraId="7CE93DC4" w14:textId="7BF8E456" w:rsidR="000B203A" w:rsidRPr="000A4FCF" w:rsidRDefault="000B203A" w:rsidP="000B203A">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1AF38077" w14:textId="7DCB4406" w:rsidR="000B203A" w:rsidRPr="000A4FCF" w:rsidRDefault="000B203A" w:rsidP="000B203A">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0B203A" w:rsidRPr="000A4FCF" w14:paraId="53F9A084"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6F3275FD" w14:textId="7D445D5A" w:rsidR="000B203A" w:rsidRPr="000A4FCF" w:rsidRDefault="000B203A" w:rsidP="000B203A">
            <w:pPr>
              <w:tabs>
                <w:tab w:val="left" w:pos="720"/>
              </w:tabs>
              <w:rPr>
                <w:rFonts w:ascii="National Book" w:hAnsi="National Book" w:cs="Arial"/>
                <w:color w:val="002060"/>
                <w:sz w:val="20"/>
                <w:szCs w:val="20"/>
              </w:rPr>
            </w:pPr>
            <w:r w:rsidRPr="002C000A">
              <w:rPr>
                <w:rFonts w:ascii="National Book" w:hAnsi="National Book" w:cs="Arial"/>
                <w:color w:val="002060"/>
                <w:sz w:val="20"/>
                <w:szCs w:val="20"/>
              </w:rPr>
              <w:t>General Elective</w:t>
            </w:r>
            <w:r>
              <w:rPr>
                <w:rFonts w:ascii="National Book" w:hAnsi="National Book" w:cs="Arial"/>
                <w:color w:val="002060"/>
                <w:sz w:val="20"/>
                <w:szCs w:val="20"/>
              </w:rPr>
              <w:t>s</w:t>
            </w:r>
            <w:r w:rsidRPr="002C000A">
              <w:rPr>
                <w:rFonts w:ascii="National Book" w:hAnsi="National Book" w:cs="Arial"/>
                <w:color w:val="002060"/>
                <w:sz w:val="20"/>
                <w:szCs w:val="20"/>
              </w:rPr>
              <w:t xml:space="preserve"> (if needed to reach 9</w:t>
            </w:r>
            <w:r w:rsidR="00B717C0">
              <w:rPr>
                <w:rFonts w:ascii="National Book" w:hAnsi="National Book" w:cs="Arial"/>
                <w:color w:val="002060"/>
                <w:sz w:val="20"/>
                <w:szCs w:val="20"/>
              </w:rPr>
              <w:t>0</w:t>
            </w:r>
            <w:r w:rsidRPr="002C000A">
              <w:rPr>
                <w:rFonts w:ascii="National Book" w:hAnsi="National Book" w:cs="Arial"/>
                <w:color w:val="002060"/>
                <w:sz w:val="20"/>
                <w:szCs w:val="20"/>
              </w:rPr>
              <w:t xml:space="preserve">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7DE55A06" w14:textId="132497C9" w:rsidR="000B203A" w:rsidRPr="000A4FCF" w:rsidRDefault="00276FA0" w:rsidP="000B203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r w:rsidR="000B203A">
              <w:rPr>
                <w:rFonts w:ascii="National Book" w:hAnsi="National Book" w:cs="Arial"/>
                <w:color w:val="002060"/>
                <w:sz w:val="20"/>
                <w:szCs w:val="20"/>
              </w:rPr>
              <w:t>-</w:t>
            </w:r>
            <w:r>
              <w:rPr>
                <w:rFonts w:ascii="National Book" w:hAnsi="National Book" w:cs="Arial"/>
                <w:color w:val="002060"/>
                <w:sz w:val="20"/>
                <w:szCs w:val="20"/>
              </w:rPr>
              <w:t>8</w:t>
            </w:r>
          </w:p>
        </w:tc>
        <w:tc>
          <w:tcPr>
            <w:tcW w:w="1350" w:type="dxa"/>
            <w:tcBorders>
              <w:top w:val="single" w:sz="4" w:space="0" w:color="auto"/>
              <w:left w:val="single" w:sz="4" w:space="0" w:color="auto"/>
              <w:bottom w:val="single" w:sz="4" w:space="0" w:color="auto"/>
              <w:right w:val="single" w:sz="4" w:space="0" w:color="auto"/>
            </w:tcBorders>
          </w:tcPr>
          <w:p w14:paraId="62BBA6C4" w14:textId="14CF5A5C" w:rsidR="000B203A" w:rsidRPr="000A4FCF" w:rsidRDefault="000B203A" w:rsidP="000B203A">
            <w:pPr>
              <w:tabs>
                <w:tab w:val="left" w:pos="720"/>
              </w:tabs>
              <w:jc w:val="center"/>
              <w:rPr>
                <w:rFonts w:ascii="National Book" w:hAnsi="National Book" w:cs="Arial"/>
                <w:color w:val="002060"/>
                <w:sz w:val="20"/>
                <w:szCs w:val="20"/>
              </w:rPr>
            </w:pPr>
          </w:p>
        </w:tc>
      </w:tr>
      <w:tr w:rsidR="00EC514D" w:rsidRPr="000A4FCF" w14:paraId="6B2C5655"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A8FD6B3" w14:textId="14F9B1BC" w:rsidR="00EC514D" w:rsidRPr="00B16732" w:rsidRDefault="00EC514D" w:rsidP="00B16732">
            <w:pPr>
              <w:tabs>
                <w:tab w:val="left" w:pos="720"/>
              </w:tabs>
              <w:jc w:val="center"/>
              <w:rPr>
                <w:rFonts w:ascii="National Book" w:hAnsi="National Book" w:cs="Arial"/>
                <w:color w:val="FFFFFF" w:themeColor="background1"/>
                <w:sz w:val="22"/>
                <w:szCs w:val="22"/>
              </w:rPr>
            </w:pPr>
            <w:r w:rsidRPr="00B16732">
              <w:rPr>
                <w:rFonts w:ascii="National Book" w:hAnsi="National Book" w:cs="Arial"/>
                <w:b/>
                <w:color w:val="FFFFFF" w:themeColor="background1"/>
                <w:sz w:val="22"/>
                <w:szCs w:val="22"/>
              </w:rPr>
              <w:t>9</w:t>
            </w:r>
            <w:r w:rsidR="00276FA0">
              <w:rPr>
                <w:rFonts w:ascii="National Book" w:hAnsi="National Book" w:cs="Arial"/>
                <w:b/>
                <w:color w:val="FFFFFF" w:themeColor="background1"/>
                <w:sz w:val="22"/>
                <w:szCs w:val="22"/>
              </w:rPr>
              <w:t>0</w:t>
            </w:r>
            <w:r w:rsidRPr="00B16732">
              <w:rPr>
                <w:rFonts w:ascii="National Book" w:hAnsi="National Book" w:cs="Arial"/>
                <w:b/>
                <w:color w:val="FFFFFF" w:themeColor="background1"/>
                <w:sz w:val="22"/>
                <w:szCs w:val="22"/>
              </w:rPr>
              <w:t xml:space="preserve"> Total Credit Hours of Prerequisite Coursework at Kent State University</w:t>
            </w:r>
          </w:p>
        </w:tc>
      </w:tr>
    </w:tbl>
    <w:p w14:paraId="7FA5363C" w14:textId="77777777" w:rsidR="00562AA2" w:rsidRPr="00562AA2" w:rsidRDefault="00562AA2" w:rsidP="00562AA2">
      <w:pPr>
        <w:rPr>
          <w:rFonts w:ascii="National Book" w:hAnsi="National Book"/>
          <w:color w:val="002060"/>
          <w:sz w:val="16"/>
          <w:szCs w:val="16"/>
        </w:rPr>
      </w:pPr>
      <w:r w:rsidRPr="00562AA2">
        <w:rPr>
          <w:rFonts w:ascii="National Book" w:hAnsi="National Book"/>
          <w:color w:val="002060"/>
          <w:sz w:val="16"/>
          <w:szCs w:val="16"/>
          <w:vertAlign w:val="superscript"/>
        </w:rPr>
        <w:t xml:space="preserve">1 </w:t>
      </w:r>
      <w:r w:rsidRPr="00562AA2">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562AA2">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562AA2">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562AA2">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562AA2">
        <w:rPr>
          <w:rFonts w:ascii="National Book" w:eastAsiaTheme="minorHAnsi" w:hAnsi="National Book" w:cs="Roboto Slab"/>
          <w:color w:val="002060"/>
          <w:sz w:val="16"/>
          <w:szCs w:val="16"/>
          <w:shd w:val="clear" w:color="auto" w:fill="FFFFFF"/>
        </w:rPr>
        <w:t>. Students who take </w:t>
      </w:r>
      <w:hyperlink r:id="rId13" w:tooltip="PSYC 41901" w:history="1">
        <w:r w:rsidRPr="00562AA2">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562AA2">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562AA2">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562AA2">
        <w:rPr>
          <w:rFonts w:ascii="National Book" w:eastAsiaTheme="minorHAnsi" w:hAnsi="National Book" w:cs="Roboto Slab"/>
          <w:color w:val="002060"/>
          <w:sz w:val="16"/>
          <w:szCs w:val="16"/>
          <w:shd w:val="clear" w:color="auto" w:fill="FFFFFF"/>
        </w:rPr>
        <w:t>, </w:t>
      </w:r>
      <w:hyperlink r:id="rId15" w:tooltip="PSYC 41498" w:history="1">
        <w:r w:rsidRPr="00562AA2">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562AA2">
        <w:rPr>
          <w:rFonts w:ascii="National Book" w:eastAsiaTheme="minorHAnsi" w:hAnsi="National Book" w:cs="Roboto Slab"/>
          <w:color w:val="002060"/>
          <w:sz w:val="16"/>
          <w:szCs w:val="16"/>
          <w:shd w:val="clear" w:color="auto" w:fill="FFFFFF"/>
        </w:rPr>
        <w:t>, </w:t>
      </w:r>
      <w:hyperlink r:id="rId16" w:tooltip="PSYC 41573" w:history="1">
        <w:r w:rsidRPr="00562AA2">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562AA2">
        <w:rPr>
          <w:rFonts w:ascii="National Book" w:eastAsiaTheme="minorHAnsi" w:hAnsi="National Book" w:cs="Roboto Slab"/>
          <w:color w:val="002060"/>
          <w:sz w:val="16"/>
          <w:szCs w:val="16"/>
          <w:shd w:val="clear" w:color="auto" w:fill="FFFFFF"/>
        </w:rPr>
        <w:t> or </w:t>
      </w:r>
      <w:hyperlink r:id="rId17" w:tooltip="PSYC 41993" w:history="1">
        <w:r w:rsidRPr="00562AA2">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562AA2">
        <w:rPr>
          <w:rFonts w:ascii="National Book" w:eastAsiaTheme="minorHAnsi" w:hAnsi="National Book" w:cs="Roboto Slab"/>
          <w:color w:val="002060"/>
          <w:sz w:val="16"/>
          <w:szCs w:val="16"/>
          <w:shd w:val="clear" w:color="auto" w:fill="FFFFFF"/>
        </w:rPr>
        <w:t>.</w:t>
      </w:r>
    </w:p>
    <w:p w14:paraId="1EF8FBC2" w14:textId="77777777" w:rsidR="00EC514D" w:rsidRDefault="00EC514D" w:rsidP="00EC514D"/>
    <w:p w14:paraId="16F97324" w14:textId="77777777" w:rsidR="007C7D7F" w:rsidRDefault="007C7D7F" w:rsidP="00EC514D"/>
    <w:p w14:paraId="1FDF0995" w14:textId="77777777" w:rsidR="007C7D7F" w:rsidRDefault="007C7D7F" w:rsidP="00EC514D"/>
    <w:p w14:paraId="029C984F" w14:textId="77777777" w:rsidR="007C7D7F" w:rsidRDefault="007C7D7F" w:rsidP="00EC514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204"/>
        <w:gridCol w:w="834"/>
        <w:gridCol w:w="1421"/>
        <w:gridCol w:w="838"/>
        <w:gridCol w:w="1053"/>
      </w:tblGrid>
      <w:tr w:rsidR="002454C8" w:rsidRPr="002454C8" w14:paraId="724502FC" w14:textId="77777777" w:rsidTr="00EC514D">
        <w:trPr>
          <w:jc w:val="center"/>
        </w:trPr>
        <w:tc>
          <w:tcPr>
            <w:tcW w:w="5000" w:type="pct"/>
            <w:gridSpan w:val="5"/>
            <w:shd w:val="clear" w:color="auto" w:fill="002060"/>
          </w:tcPr>
          <w:p w14:paraId="1AE07622"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To be transferred from Case Western Reserve University School of Law</w:t>
            </w:r>
          </w:p>
          <w:p w14:paraId="3020B824"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upon completion of the Juris Doctor degree</w:t>
            </w:r>
          </w:p>
        </w:tc>
      </w:tr>
      <w:tr w:rsidR="002454C8" w:rsidRPr="002454C8" w14:paraId="3FB88C1C" w14:textId="77777777" w:rsidTr="00EC514D">
        <w:trPr>
          <w:jc w:val="center"/>
        </w:trPr>
        <w:tc>
          <w:tcPr>
            <w:tcW w:w="2783" w:type="pct"/>
            <w:vAlign w:val="center"/>
            <w:hideMark/>
          </w:tcPr>
          <w:p w14:paraId="5C90697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JD Course</w:t>
            </w:r>
          </w:p>
        </w:tc>
        <w:tc>
          <w:tcPr>
            <w:tcW w:w="446" w:type="pct"/>
            <w:vAlign w:val="center"/>
            <w:hideMark/>
          </w:tcPr>
          <w:p w14:paraId="2B2A0379"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Credit Hours</w:t>
            </w:r>
          </w:p>
        </w:tc>
        <w:tc>
          <w:tcPr>
            <w:tcW w:w="760" w:type="pct"/>
            <w:vAlign w:val="center"/>
            <w:hideMark/>
          </w:tcPr>
          <w:p w14:paraId="05D3F04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ourse</w:t>
            </w:r>
          </w:p>
        </w:tc>
        <w:tc>
          <w:tcPr>
            <w:tcW w:w="448" w:type="pct"/>
            <w:vAlign w:val="center"/>
            <w:hideMark/>
          </w:tcPr>
          <w:p w14:paraId="2EB4C96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redit Hours</w:t>
            </w:r>
          </w:p>
        </w:tc>
        <w:tc>
          <w:tcPr>
            <w:tcW w:w="563" w:type="pct"/>
            <w:vAlign w:val="center"/>
          </w:tcPr>
          <w:p w14:paraId="689F3B73" w14:textId="77777777" w:rsidR="002454C8" w:rsidRPr="002454C8" w:rsidRDefault="002454C8" w:rsidP="001C26B5">
            <w:pPr>
              <w:jc w:val="center"/>
              <w:rPr>
                <w:rFonts w:ascii="National Book" w:hAnsi="National Book" w:cs="Arial"/>
                <w:b/>
                <w:bCs/>
                <w:color w:val="002060"/>
                <w:sz w:val="20"/>
                <w:szCs w:val="20"/>
              </w:rPr>
            </w:pPr>
            <w:r w:rsidRPr="002454C8">
              <w:rPr>
                <w:rFonts w:ascii="National Book" w:hAnsi="National Book" w:cs="Arial"/>
                <w:b/>
                <w:bCs/>
                <w:color w:val="002060"/>
                <w:sz w:val="20"/>
                <w:szCs w:val="20"/>
              </w:rPr>
              <w:t>Upper Division</w:t>
            </w:r>
          </w:p>
        </w:tc>
      </w:tr>
      <w:tr w:rsidR="002454C8" w:rsidRPr="002454C8" w14:paraId="32C96B1F" w14:textId="77777777" w:rsidTr="00EC514D">
        <w:trPr>
          <w:jc w:val="center"/>
        </w:trPr>
        <w:tc>
          <w:tcPr>
            <w:tcW w:w="2783" w:type="pct"/>
          </w:tcPr>
          <w:p w14:paraId="25E3E62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1 Contracts</w:t>
            </w:r>
          </w:p>
        </w:tc>
        <w:tc>
          <w:tcPr>
            <w:tcW w:w="446" w:type="pct"/>
            <w:vAlign w:val="center"/>
          </w:tcPr>
          <w:p w14:paraId="3300AFFF"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3C6C96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2CE8469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vAlign w:val="center"/>
          </w:tcPr>
          <w:p w14:paraId="65E8E5E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928EDF3" w14:textId="77777777" w:rsidTr="00EC514D">
        <w:trPr>
          <w:jc w:val="center"/>
        </w:trPr>
        <w:tc>
          <w:tcPr>
            <w:tcW w:w="2783" w:type="pct"/>
          </w:tcPr>
          <w:p w14:paraId="741F5CA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2 Criminal Law</w:t>
            </w:r>
          </w:p>
        </w:tc>
        <w:tc>
          <w:tcPr>
            <w:tcW w:w="446" w:type="pct"/>
            <w:vAlign w:val="center"/>
          </w:tcPr>
          <w:p w14:paraId="72333F9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331AC571"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25154E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3D65E5A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F84B031" w14:textId="77777777" w:rsidTr="00EC514D">
        <w:trPr>
          <w:jc w:val="center"/>
        </w:trPr>
        <w:tc>
          <w:tcPr>
            <w:tcW w:w="2783" w:type="pct"/>
          </w:tcPr>
          <w:p w14:paraId="023D3D6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3 Torts</w:t>
            </w:r>
          </w:p>
        </w:tc>
        <w:tc>
          <w:tcPr>
            <w:tcW w:w="446" w:type="pct"/>
            <w:vAlign w:val="center"/>
          </w:tcPr>
          <w:p w14:paraId="026A304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3ECAD7A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06C10E6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3752D36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1A13201" w14:textId="77777777" w:rsidTr="00EC514D">
        <w:trPr>
          <w:jc w:val="center"/>
        </w:trPr>
        <w:tc>
          <w:tcPr>
            <w:tcW w:w="2783" w:type="pct"/>
          </w:tcPr>
          <w:p w14:paraId="20683439"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 xml:space="preserve">LAWS 1801 LLEAP1 - </w:t>
            </w:r>
            <w:proofErr w:type="spellStart"/>
            <w:r w:rsidRPr="002454C8">
              <w:rPr>
                <w:rFonts w:ascii="National Book" w:hAnsi="National Book" w:cs="Arial"/>
                <w:color w:val="002060"/>
                <w:sz w:val="20"/>
                <w:szCs w:val="20"/>
              </w:rPr>
              <w:t>Wrtng</w:t>
            </w:r>
            <w:proofErr w:type="spellEnd"/>
            <w:r w:rsidRPr="002454C8">
              <w:rPr>
                <w:rFonts w:ascii="National Book" w:hAnsi="National Book" w:cs="Arial"/>
                <w:color w:val="002060"/>
                <w:sz w:val="20"/>
                <w:szCs w:val="20"/>
              </w:rPr>
              <w:t xml:space="preserve"> </w:t>
            </w:r>
            <w:proofErr w:type="spellStart"/>
            <w:r w:rsidRPr="002454C8">
              <w:rPr>
                <w:rFonts w:ascii="National Book" w:hAnsi="National Book" w:cs="Arial"/>
                <w:color w:val="002060"/>
                <w:sz w:val="20"/>
                <w:szCs w:val="20"/>
              </w:rPr>
              <w:t>Advcy</w:t>
            </w:r>
            <w:proofErr w:type="spellEnd"/>
            <w:r w:rsidRPr="002454C8">
              <w:rPr>
                <w:rFonts w:ascii="National Book" w:hAnsi="National Book" w:cs="Arial"/>
                <w:color w:val="002060"/>
                <w:sz w:val="20"/>
                <w:szCs w:val="20"/>
              </w:rPr>
              <w:t xml:space="preserve"> &amp; </w:t>
            </w:r>
            <w:proofErr w:type="spellStart"/>
            <w:r w:rsidRPr="002454C8">
              <w:rPr>
                <w:rFonts w:ascii="National Book" w:hAnsi="National Book" w:cs="Arial"/>
                <w:color w:val="002060"/>
                <w:sz w:val="20"/>
                <w:szCs w:val="20"/>
              </w:rPr>
              <w:t>Proflsm</w:t>
            </w:r>
            <w:proofErr w:type="spellEnd"/>
          </w:p>
        </w:tc>
        <w:tc>
          <w:tcPr>
            <w:tcW w:w="446" w:type="pct"/>
            <w:vAlign w:val="center"/>
          </w:tcPr>
          <w:p w14:paraId="58A842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4A027F65"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5CDE1FF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507DB54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23207D0" w14:textId="77777777" w:rsidTr="00EC514D">
        <w:trPr>
          <w:jc w:val="center"/>
        </w:trPr>
        <w:tc>
          <w:tcPr>
            <w:tcW w:w="2783" w:type="pct"/>
          </w:tcPr>
          <w:p w14:paraId="2007FA7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1 Civil Procedure</w:t>
            </w:r>
          </w:p>
        </w:tc>
        <w:tc>
          <w:tcPr>
            <w:tcW w:w="446" w:type="pct"/>
            <w:vAlign w:val="center"/>
          </w:tcPr>
          <w:p w14:paraId="6D20D0F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1EFCA2D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5D0059A3"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717BB7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4ADCC29F" w14:textId="77777777" w:rsidTr="00EC514D">
        <w:trPr>
          <w:jc w:val="center"/>
        </w:trPr>
        <w:tc>
          <w:tcPr>
            <w:tcW w:w="2783" w:type="pct"/>
          </w:tcPr>
          <w:p w14:paraId="44629040"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3 Property</w:t>
            </w:r>
          </w:p>
        </w:tc>
        <w:tc>
          <w:tcPr>
            <w:tcW w:w="446" w:type="pct"/>
            <w:vAlign w:val="center"/>
          </w:tcPr>
          <w:p w14:paraId="1444D15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2F2024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7F36E5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7803F50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30F318D" w14:textId="77777777" w:rsidTr="00EC514D">
        <w:trPr>
          <w:jc w:val="center"/>
        </w:trPr>
        <w:tc>
          <w:tcPr>
            <w:tcW w:w="2783" w:type="pct"/>
          </w:tcPr>
          <w:p w14:paraId="122331F2"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4 Law, Legislation and Regulation</w:t>
            </w:r>
          </w:p>
        </w:tc>
        <w:tc>
          <w:tcPr>
            <w:tcW w:w="446" w:type="pct"/>
            <w:vAlign w:val="center"/>
          </w:tcPr>
          <w:p w14:paraId="6B3FBEC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07866BB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4ADE8DA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56ED923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14E79631" w14:textId="77777777" w:rsidTr="00EC514D">
        <w:trPr>
          <w:jc w:val="center"/>
        </w:trPr>
        <w:tc>
          <w:tcPr>
            <w:tcW w:w="2783" w:type="pct"/>
          </w:tcPr>
          <w:p w14:paraId="28ECEBC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 xml:space="preserve">LAWS 1802 LLEAP2 - </w:t>
            </w:r>
            <w:proofErr w:type="spellStart"/>
            <w:r w:rsidRPr="002454C8">
              <w:rPr>
                <w:rFonts w:ascii="National Book" w:hAnsi="National Book" w:cs="Arial"/>
                <w:color w:val="002060"/>
                <w:sz w:val="20"/>
                <w:szCs w:val="20"/>
              </w:rPr>
              <w:t>Wrtng</w:t>
            </w:r>
            <w:proofErr w:type="spellEnd"/>
            <w:r w:rsidRPr="002454C8">
              <w:rPr>
                <w:rFonts w:ascii="National Book" w:hAnsi="National Book" w:cs="Arial"/>
                <w:color w:val="002060"/>
                <w:sz w:val="20"/>
                <w:szCs w:val="20"/>
              </w:rPr>
              <w:t xml:space="preserve"> </w:t>
            </w:r>
            <w:proofErr w:type="spellStart"/>
            <w:r w:rsidRPr="002454C8">
              <w:rPr>
                <w:rFonts w:ascii="National Book" w:hAnsi="National Book" w:cs="Arial"/>
                <w:color w:val="002060"/>
                <w:sz w:val="20"/>
                <w:szCs w:val="20"/>
              </w:rPr>
              <w:t>Advcy</w:t>
            </w:r>
            <w:proofErr w:type="spellEnd"/>
            <w:r w:rsidRPr="002454C8">
              <w:rPr>
                <w:rFonts w:ascii="National Book" w:hAnsi="National Book" w:cs="Arial"/>
                <w:color w:val="002060"/>
                <w:sz w:val="20"/>
                <w:szCs w:val="20"/>
              </w:rPr>
              <w:t xml:space="preserve"> &amp; </w:t>
            </w:r>
            <w:proofErr w:type="spellStart"/>
            <w:r w:rsidRPr="002454C8">
              <w:rPr>
                <w:rFonts w:ascii="National Book" w:hAnsi="National Book" w:cs="Arial"/>
                <w:color w:val="002060"/>
                <w:sz w:val="20"/>
                <w:szCs w:val="20"/>
              </w:rPr>
              <w:t>Proflsm</w:t>
            </w:r>
            <w:proofErr w:type="spellEnd"/>
          </w:p>
        </w:tc>
        <w:tc>
          <w:tcPr>
            <w:tcW w:w="446" w:type="pct"/>
            <w:vAlign w:val="center"/>
          </w:tcPr>
          <w:p w14:paraId="241F01C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5494BF48"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697B14A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31D35EC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403B200" w14:textId="77777777" w:rsidTr="00EC514D">
        <w:trPr>
          <w:jc w:val="center"/>
        </w:trPr>
        <w:tc>
          <w:tcPr>
            <w:tcW w:w="2783" w:type="pct"/>
          </w:tcPr>
          <w:p w14:paraId="13799B7D" w14:textId="6CE23634"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Choice of two one-credit 1L elective courses</w:t>
            </w:r>
          </w:p>
        </w:tc>
        <w:tc>
          <w:tcPr>
            <w:tcW w:w="446" w:type="pct"/>
            <w:vAlign w:val="center"/>
          </w:tcPr>
          <w:p w14:paraId="3B4EBB0A" w14:textId="4E5D905E"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2</w:t>
            </w:r>
          </w:p>
        </w:tc>
        <w:tc>
          <w:tcPr>
            <w:tcW w:w="760" w:type="pct"/>
            <w:vAlign w:val="center"/>
          </w:tcPr>
          <w:p w14:paraId="566A440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45C18342" w14:textId="006C255E"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2</w:t>
            </w:r>
          </w:p>
        </w:tc>
        <w:tc>
          <w:tcPr>
            <w:tcW w:w="563" w:type="pct"/>
          </w:tcPr>
          <w:p w14:paraId="2BD5615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6A67D8C" w14:textId="77777777" w:rsidTr="00EC514D">
        <w:trPr>
          <w:jc w:val="center"/>
        </w:trPr>
        <w:tc>
          <w:tcPr>
            <w:tcW w:w="5000" w:type="pct"/>
            <w:gridSpan w:val="5"/>
            <w:vAlign w:val="center"/>
          </w:tcPr>
          <w:p w14:paraId="0CD085B7" w14:textId="2844BBC3" w:rsidR="002454C8" w:rsidRPr="002454C8" w:rsidRDefault="002454C8" w:rsidP="001C26B5">
            <w:pPr>
              <w:rPr>
                <w:rFonts w:ascii="National Book" w:hAnsi="National Book" w:cs="Arial"/>
                <w:b/>
                <w:bCs/>
                <w:color w:val="002060"/>
                <w:sz w:val="22"/>
                <w:szCs w:val="22"/>
              </w:rPr>
            </w:pPr>
            <w:r w:rsidRPr="002454C8">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2454C8">
              <w:rPr>
                <w:rFonts w:ascii="National Book" w:hAnsi="National Book" w:cs="Arial"/>
                <w:color w:val="002060"/>
                <w:sz w:val="22"/>
                <w:szCs w:val="22"/>
              </w:rPr>
              <w:t xml:space="preserve">: </w:t>
            </w:r>
            <w:r w:rsidRPr="002454C8">
              <w:rPr>
                <w:rFonts w:ascii="National Book" w:hAnsi="National Book" w:cs="Arial"/>
                <w:b/>
                <w:bCs/>
                <w:color w:val="002060"/>
                <w:sz w:val="22"/>
                <w:szCs w:val="22"/>
              </w:rPr>
              <w:t xml:space="preserve">Minimum </w:t>
            </w:r>
            <w:r w:rsidR="00B16732">
              <w:rPr>
                <w:rFonts w:ascii="National Book" w:hAnsi="National Book" w:cs="Arial"/>
                <w:b/>
                <w:bCs/>
                <w:color w:val="002060"/>
                <w:sz w:val="22"/>
                <w:szCs w:val="22"/>
              </w:rPr>
              <w:t>30</w:t>
            </w:r>
            <w:r w:rsidRPr="002454C8">
              <w:rPr>
                <w:rFonts w:ascii="National Book" w:hAnsi="National Book" w:cs="Arial"/>
                <w:b/>
                <w:bCs/>
                <w:color w:val="002060"/>
                <w:sz w:val="22"/>
                <w:szCs w:val="22"/>
              </w:rPr>
              <w:t xml:space="preserve"> </w:t>
            </w:r>
            <w:r w:rsidRPr="00B16732">
              <w:rPr>
                <w:rFonts w:ascii="National Book" w:hAnsi="National Book" w:cs="Arial"/>
                <w:color w:val="002060"/>
                <w:sz w:val="22"/>
                <w:szCs w:val="22"/>
              </w:rPr>
              <w:t>(</w:t>
            </w:r>
            <w:r w:rsidR="00276FA0">
              <w:rPr>
                <w:rFonts w:ascii="National Book" w:hAnsi="National Book" w:cs="Arial"/>
                <w:color w:val="002060"/>
                <w:sz w:val="22"/>
                <w:szCs w:val="22"/>
              </w:rPr>
              <w:t>30</w:t>
            </w:r>
            <w:r w:rsidRPr="00B16732">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2454C8" w:rsidRPr="002454C8" w14:paraId="0DE89BDF" w14:textId="77777777" w:rsidTr="00EC514D">
        <w:trPr>
          <w:jc w:val="center"/>
        </w:trPr>
        <w:tc>
          <w:tcPr>
            <w:tcW w:w="5000" w:type="pct"/>
            <w:gridSpan w:val="5"/>
            <w:shd w:val="clear" w:color="auto" w:fill="002060"/>
          </w:tcPr>
          <w:p w14:paraId="2C2B22F3" w14:textId="77777777" w:rsidR="002454C8" w:rsidRPr="002454C8" w:rsidRDefault="002454C8" w:rsidP="001C26B5">
            <w:pPr>
              <w:jc w:val="center"/>
              <w:rPr>
                <w:rFonts w:ascii="National Book" w:hAnsi="National Book" w:cs="Arial"/>
                <w:color w:val="FFFFFF" w:themeColor="background1"/>
                <w:sz w:val="22"/>
                <w:szCs w:val="22"/>
              </w:rPr>
            </w:pPr>
            <w:r w:rsidRPr="002454C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74F41BA9" w14:textId="77777777" w:rsidR="00CE4CFA" w:rsidRDefault="00CE4CFA">
      <w:pPr>
        <w:rPr>
          <w:rFonts w:ascii="National Book" w:hAnsi="National Book" w:cs="Arial"/>
          <w:b/>
          <w:color w:val="002060"/>
        </w:rPr>
      </w:pPr>
      <w:r>
        <w:rPr>
          <w:rFonts w:ascii="National Book" w:hAnsi="National Book" w:cs="Arial"/>
          <w:b/>
          <w:color w:val="002060"/>
        </w:rPr>
        <w:br w:type="page"/>
      </w:r>
    </w:p>
    <w:p w14:paraId="72195A59" w14:textId="77777777" w:rsidR="005E2ABB" w:rsidRPr="000B4A73" w:rsidRDefault="005E2ABB" w:rsidP="005E2ABB">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3BBBBE23" w14:textId="51ABEB29" w:rsidR="001828F1" w:rsidRDefault="005E2ABB" w:rsidP="005E2ABB">
      <w:pPr>
        <w:pStyle w:val="Heading1"/>
        <w:rPr>
          <w:rFonts w:ascii="National Book" w:hAnsi="National Book"/>
          <w:color w:val="002060"/>
        </w:rPr>
      </w:pPr>
      <w:r w:rsidRPr="00DB4CE8">
        <w:rPr>
          <w:rFonts w:cs="Arial"/>
        </w:rPr>
        <w:t>Partnership Process</w:t>
      </w:r>
      <w:bookmarkEnd w:id="0"/>
    </w:p>
    <w:p w14:paraId="2C7A0B4C" w14:textId="77777777" w:rsidR="001828F1" w:rsidRDefault="001828F1" w:rsidP="001828F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485FE2" w14:paraId="5B652352"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604F7E" w14:textId="77777777" w:rsidR="00485FE2" w:rsidRDefault="00485FE2"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D65A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8"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9"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E6D3098"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20"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DEDEFC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7C14F78A" w14:textId="52D7F48A"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21"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4B695D32"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22"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4292EF1"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hyperlink r:id="rId23"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AFA9C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24"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485FE2" w14:paraId="344F5A55"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08EE55" w14:textId="77777777" w:rsidR="00485FE2" w:rsidRDefault="00485FE2"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BAC2226" w14:textId="174ED21E"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25"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55A6DB87" w14:textId="481299BA"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Upon completing</w:t>
            </w:r>
            <w:r w:rsidR="00984C2D">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30 hours in the CWRU JD program, </w:t>
            </w:r>
            <w:hyperlink r:id="rId26"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D40AE12" w14:textId="383BD33F"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7"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8"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3562D530" w14:textId="62E383D6"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9"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2B99549A"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6DCD1849" w14:textId="77777777" w:rsidR="001828F1" w:rsidRDefault="001828F1" w:rsidP="001828F1">
      <w:pPr>
        <w:rPr>
          <w:rFonts w:ascii="National Book" w:hAnsi="National Book"/>
          <w:bCs/>
          <w:iCs/>
          <w:color w:val="002060"/>
        </w:rPr>
      </w:pPr>
    </w:p>
    <w:p w14:paraId="58BCA310" w14:textId="7029879A" w:rsidR="00DB4CE8" w:rsidRPr="00DB4CE8" w:rsidRDefault="001828F1" w:rsidP="001828F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30"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0273C51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57235B56" w:rsidR="00015292" w:rsidRPr="007B70CF" w:rsidRDefault="00015292" w:rsidP="00485FE2">
      <w:pPr>
        <w:pStyle w:val="Heading1"/>
        <w:ind w:left="1080"/>
        <w:jc w:val="left"/>
      </w:pPr>
      <w:r w:rsidRPr="007B70CF">
        <w:lastRenderedPageBreak/>
        <w:t>Graduation Requirements</w:t>
      </w:r>
    </w:p>
    <w:p w14:paraId="66E8F193" w14:textId="77777777" w:rsidR="00485FE2" w:rsidRDefault="00485FE2" w:rsidP="00015292">
      <w:pPr>
        <w:rPr>
          <w:rFonts w:ascii="National Book" w:hAnsi="National Book" w:cs="Arial"/>
          <w:color w:val="002060"/>
        </w:rPr>
      </w:pPr>
    </w:p>
    <w:p w14:paraId="08B15590" w14:textId="51F4BD80"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0C645F">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w:t>
      </w:r>
      <w:proofErr w:type="gramStart"/>
      <w:r w:rsidRPr="00B72376">
        <w:rPr>
          <w:rFonts w:ascii="National Book" w:hAnsi="National Book" w:cs="Arial"/>
          <w:color w:val="002060"/>
        </w:rPr>
        <w:t>intending</w:t>
      </w:r>
      <w:proofErr w:type="gramEnd"/>
      <w:r w:rsidRPr="00B72376">
        <w:rPr>
          <w:rFonts w:ascii="National Book" w:hAnsi="National Book" w:cs="Arial"/>
          <w:color w:val="002060"/>
        </w:rPr>
        <w:t xml:space="preserve">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F94B039" w14:textId="0DF9609D" w:rsidR="00CD5E79" w:rsidRPr="00954962" w:rsidRDefault="00CD5E79" w:rsidP="00CD5E79">
      <w:pPr>
        <w:pStyle w:val="NoSpacing"/>
        <w:rPr>
          <w:rFonts w:ascii="National Black" w:hAnsi="National Black"/>
          <w:b/>
          <w:color w:val="1F3864" w:themeColor="accent1" w:themeShade="80"/>
          <w:sz w:val="32"/>
          <w:szCs w:val="32"/>
        </w:rPr>
      </w:pPr>
      <w:bookmarkStart w:id="3" w:name="_Hlk104449159"/>
      <w:r w:rsidRPr="00954962">
        <w:rPr>
          <w:rFonts w:ascii="National Black" w:hAnsi="National Black"/>
          <w:b/>
          <w:color w:val="1F3864" w:themeColor="accent1" w:themeShade="80"/>
          <w:sz w:val="32"/>
          <w:szCs w:val="32"/>
        </w:rPr>
        <w:t>Contact Information</w:t>
      </w:r>
    </w:p>
    <w:p w14:paraId="76394EC6" w14:textId="77777777" w:rsidR="00CD5E79" w:rsidRPr="000A6D55" w:rsidRDefault="00CD5E79" w:rsidP="00CD5E79">
      <w:pPr>
        <w:pStyle w:val="NoSpacing"/>
        <w:rPr>
          <w:rFonts w:ascii="National Bold Italic" w:hAnsi="National Bold Italic"/>
          <w:color w:val="1F3864" w:themeColor="accent1" w:themeShade="80"/>
          <w:sz w:val="32"/>
          <w:szCs w:val="32"/>
        </w:rPr>
      </w:pPr>
    </w:p>
    <w:p w14:paraId="0F9005FE" w14:textId="77777777" w:rsidR="00CD5E79" w:rsidRPr="00E04544" w:rsidRDefault="00CD5E79" w:rsidP="00CD5E7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005F0BE" w14:textId="70906797" w:rsidR="00CD5E79" w:rsidRPr="00792A79" w:rsidRDefault="00CD5E79" w:rsidP="00792A79">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0EF1978C" w14:textId="77777777" w:rsidR="00CD5E79" w:rsidRDefault="00CD5E79" w:rsidP="00CD5E79">
      <w:pPr>
        <w:pStyle w:val="NoSpacing"/>
        <w:ind w:right="-720"/>
        <w:rPr>
          <w:rFonts w:ascii="National Book" w:hAnsi="National Book"/>
          <w:color w:val="002060"/>
          <w:sz w:val="24"/>
          <w:szCs w:val="24"/>
        </w:rPr>
      </w:pPr>
      <w:hyperlink r:id="rId31"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654F8643" w14:textId="77777777" w:rsidR="00CD5E79" w:rsidRDefault="00CD5E79" w:rsidP="00CD5E79">
      <w:pPr>
        <w:pStyle w:val="NoSpacing"/>
        <w:ind w:right="-720"/>
        <w:rPr>
          <w:rFonts w:ascii="National Book" w:hAnsi="National Book"/>
          <w:color w:val="002060"/>
          <w:sz w:val="24"/>
          <w:szCs w:val="24"/>
        </w:rPr>
      </w:pPr>
    </w:p>
    <w:bookmarkEnd w:id="3"/>
    <w:p w14:paraId="5A3D9239"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71F6CD4"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B9EA581" w14:textId="596F179C" w:rsidR="00C559BE" w:rsidRDefault="00562AA2" w:rsidP="00C559BE">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7040314F" w14:textId="24E21D39" w:rsidR="00C559BE" w:rsidRDefault="00C559BE" w:rsidP="00C559BE">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562AA2">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5848995" w14:textId="77777777" w:rsidR="00C559BE" w:rsidRDefault="00C559BE" w:rsidP="00C559B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389EF9A3" w14:textId="77777777" w:rsidR="00C559BE" w:rsidRDefault="00C559BE" w:rsidP="00C559BE">
      <w:pPr>
        <w:pStyle w:val="NoSpacing"/>
        <w:rPr>
          <w:rFonts w:ascii="National Book" w:hAnsi="National Book"/>
          <w:color w:val="1F3864" w:themeColor="accent1" w:themeShade="80"/>
          <w:sz w:val="32"/>
          <w:szCs w:val="32"/>
        </w:rPr>
      </w:pPr>
    </w:p>
    <w:p w14:paraId="73C951D5" w14:textId="2E5DBF54" w:rsidR="00984C2D"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45E58284">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B71C499"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984C2D" w:rsidSect="00015292">
      <w:footerReference w:type="defaul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46C8C" w14:textId="77777777" w:rsidR="00D53697" w:rsidRDefault="00D53697" w:rsidP="004D1F78">
      <w:r>
        <w:separator/>
      </w:r>
    </w:p>
  </w:endnote>
  <w:endnote w:type="continuationSeparator" w:id="0">
    <w:p w14:paraId="71087ACB" w14:textId="77777777" w:rsidR="00D53697" w:rsidRDefault="00D53697"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F8AD7" w14:textId="538464CE" w:rsidR="00636058" w:rsidRDefault="000C645F">
    <w:pPr>
      <w:pStyle w:val="Footer"/>
    </w:pPr>
    <w:r>
      <w:rPr>
        <w:rFonts w:ascii="National Bold Italic" w:hAnsi="National Bold Italic"/>
        <w:color w:val="002060"/>
        <w:sz w:val="20"/>
        <w:szCs w:val="20"/>
      </w:rPr>
      <w:t>December</w:t>
    </w:r>
    <w:r w:rsidR="00120BFB">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D8F6D" w14:textId="77777777" w:rsidR="00D53697" w:rsidRDefault="00D53697" w:rsidP="004D1F78">
      <w:r>
        <w:separator/>
      </w:r>
    </w:p>
  </w:footnote>
  <w:footnote w:type="continuationSeparator" w:id="0">
    <w:p w14:paraId="3FCC6E8E" w14:textId="77777777" w:rsidR="00D53697" w:rsidRDefault="00D53697"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6816750">
    <w:abstractNumId w:val="1"/>
  </w:num>
  <w:num w:numId="2" w16cid:durableId="1510175328">
    <w:abstractNumId w:val="2"/>
  </w:num>
  <w:num w:numId="3" w16cid:durableId="638733576">
    <w:abstractNumId w:val="0"/>
  </w:num>
  <w:num w:numId="4" w16cid:durableId="1612937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olbduCQfSJM2YPmmQgVab/Ddbyo8eF4Ql0YPTlakwyW2OEZk1l75XwnNEneZ5iHiSMtbKUy8BcIt4y8vY9/Gg==" w:salt="YpfcGC9xxfgqKCYOfzGrS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rQUA8tcCCywAAAA="/>
  </w:docVars>
  <w:rsids>
    <w:rsidRoot w:val="004D1F78"/>
    <w:rsid w:val="00001574"/>
    <w:rsid w:val="00015292"/>
    <w:rsid w:val="000A4FCF"/>
    <w:rsid w:val="000B203A"/>
    <w:rsid w:val="000C645F"/>
    <w:rsid w:val="000E482D"/>
    <w:rsid w:val="00120BFB"/>
    <w:rsid w:val="001828F1"/>
    <w:rsid w:val="001861CD"/>
    <w:rsid w:val="001A0C14"/>
    <w:rsid w:val="001C3BE3"/>
    <w:rsid w:val="002454C8"/>
    <w:rsid w:val="00246F02"/>
    <w:rsid w:val="00262F6F"/>
    <w:rsid w:val="00270D89"/>
    <w:rsid w:val="00276FA0"/>
    <w:rsid w:val="00291D95"/>
    <w:rsid w:val="002C6646"/>
    <w:rsid w:val="00311911"/>
    <w:rsid w:val="003168DF"/>
    <w:rsid w:val="0032761B"/>
    <w:rsid w:val="003E6E75"/>
    <w:rsid w:val="004842D1"/>
    <w:rsid w:val="00485FE2"/>
    <w:rsid w:val="004B3BCA"/>
    <w:rsid w:val="004B5EA1"/>
    <w:rsid w:val="004D1F78"/>
    <w:rsid w:val="004D246B"/>
    <w:rsid w:val="0050345B"/>
    <w:rsid w:val="00562AA2"/>
    <w:rsid w:val="00573C6E"/>
    <w:rsid w:val="00581EDA"/>
    <w:rsid w:val="005E2ABB"/>
    <w:rsid w:val="00636058"/>
    <w:rsid w:val="00701E48"/>
    <w:rsid w:val="0074660D"/>
    <w:rsid w:val="00756D9B"/>
    <w:rsid w:val="0079204E"/>
    <w:rsid w:val="00792A79"/>
    <w:rsid w:val="007C7D7F"/>
    <w:rsid w:val="007D2818"/>
    <w:rsid w:val="00817955"/>
    <w:rsid w:val="00845BDE"/>
    <w:rsid w:val="008469D2"/>
    <w:rsid w:val="008A4887"/>
    <w:rsid w:val="008E5138"/>
    <w:rsid w:val="00954962"/>
    <w:rsid w:val="00964EAC"/>
    <w:rsid w:val="00984C2D"/>
    <w:rsid w:val="00994422"/>
    <w:rsid w:val="009B6AC8"/>
    <w:rsid w:val="00A32E1F"/>
    <w:rsid w:val="00A53609"/>
    <w:rsid w:val="00A83B9A"/>
    <w:rsid w:val="00B027F2"/>
    <w:rsid w:val="00B16732"/>
    <w:rsid w:val="00B25C52"/>
    <w:rsid w:val="00B717C0"/>
    <w:rsid w:val="00B72376"/>
    <w:rsid w:val="00BC5C0A"/>
    <w:rsid w:val="00C11F1B"/>
    <w:rsid w:val="00C559BE"/>
    <w:rsid w:val="00C60A4A"/>
    <w:rsid w:val="00C95B1A"/>
    <w:rsid w:val="00CD5E79"/>
    <w:rsid w:val="00CE4CFA"/>
    <w:rsid w:val="00CF51DB"/>
    <w:rsid w:val="00D06FCF"/>
    <w:rsid w:val="00D35457"/>
    <w:rsid w:val="00D53697"/>
    <w:rsid w:val="00D6504D"/>
    <w:rsid w:val="00DB0568"/>
    <w:rsid w:val="00DB4CE8"/>
    <w:rsid w:val="00DE1D9D"/>
    <w:rsid w:val="00DF02C9"/>
    <w:rsid w:val="00E24475"/>
    <w:rsid w:val="00E5660F"/>
    <w:rsid w:val="00E81CE8"/>
    <w:rsid w:val="00EB47DD"/>
    <w:rsid w:val="00EC514D"/>
    <w:rsid w:val="00EF4C02"/>
    <w:rsid w:val="00F02DA9"/>
    <w:rsid w:val="00F145DA"/>
    <w:rsid w:val="00F638A9"/>
    <w:rsid w:val="00F96185"/>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E482D"/>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E482D"/>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485FE2"/>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53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www.kent.edu/admissions/degree-pathways" TargetMode="External"/><Relationship Id="rId26"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 Type="http://schemas.openxmlformats.org/officeDocument/2006/relationships/customXml" Target="../customXml/item3.xml"/><Relationship Id="rId21"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www.kent.edu/fbe-center/forms-reques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9"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8"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31" Type="http://schemas.openxmlformats.org/officeDocument/2006/relationships/hyperlink" Target="mailto:pathways@ke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7" Type="http://schemas.openxmlformats.org/officeDocument/2006/relationships/hyperlink" Target="https://www.kent.edu/fbe-center/graduation-honors-and-recognition" TargetMode="External"/><Relationship Id="rId30" Type="http://schemas.openxmlformats.org/officeDocument/2006/relationships/hyperlink" Target="mailto:pathways@kent.edu"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51790E-02D2-434D-BF5E-DD48F8ED0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D394F3-D9BB-4977-86E4-43C75C3DB8A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87B22C9-F1F8-48D8-908F-4C87D0E3F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Pages>
  <Words>1905</Words>
  <Characters>10192</Characters>
  <Application>Microsoft Office Word</Application>
  <DocSecurity>8</DocSecurity>
  <Lines>485</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9</cp:revision>
  <cp:lastPrinted>2022-11-04T15:38:00Z</cp:lastPrinted>
  <dcterms:created xsi:type="dcterms:W3CDTF">2023-06-26T14:33:00Z</dcterms:created>
  <dcterms:modified xsi:type="dcterms:W3CDTF">2025-12-0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